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508059" w14:textId="77777777"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14:paraId="1F5898CC" w14:textId="248983E4" w:rsidR="000706E3" w:rsidRPr="00FE1AC7" w:rsidRDefault="00B86502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January 10, 2018</w:t>
      </w:r>
    </w:p>
    <w:p w14:paraId="24EA8202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14:paraId="538A4D88" w14:textId="655B2E49" w:rsidR="000706E3" w:rsidRPr="00FE1AC7" w:rsidRDefault="00B86502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RC 201</w:t>
      </w:r>
    </w:p>
    <w:p w14:paraId="7BCD4D31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175B7F" w14:textId="77777777" w:rsidR="00AC5502" w:rsidRPr="000425B0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311DD301" w14:textId="77777777" w:rsidR="00F41ECC" w:rsidRDefault="00F41ECC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334E6D" w14:textId="5FF0442A" w:rsidR="00C239FB" w:rsidRDefault="00BB6C0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meeting is called to order at 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>6:05 pm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5546AD7" w14:textId="77777777" w:rsidR="00C239FB" w:rsidRPr="00D82612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34AC39" w14:textId="77777777"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14:paraId="5FBFDEE5" w14:textId="4BD6B802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C239FB" w:rsidRPr="007218EB">
        <w:rPr>
          <w:rFonts w:ascii="Times New Roman" w:eastAsia="Times New Roman" w:hAnsi="Times New Roman" w:cs="Times New Roman"/>
          <w:sz w:val="24"/>
          <w:szCs w:val="24"/>
        </w:rPr>
        <w:t xml:space="preserve"> Absent</w:t>
      </w:r>
    </w:p>
    <w:p w14:paraId="5ED6EF60" w14:textId="46795209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3A1F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1F25" w:rsidRPr="007218EB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76AA1D33" w14:textId="374CF7B7" w:rsidR="006D4760" w:rsidRPr="006D4760" w:rsidRDefault="00D82612" w:rsidP="006D4760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</w:t>
      </w:r>
      <w:r w:rsidR="004338D0">
        <w:rPr>
          <w:rFonts w:ascii="Times New Roman" w:eastAsia="Times New Roman" w:hAnsi="Times New Roman" w:cs="Times New Roman"/>
          <w:sz w:val="24"/>
          <w:szCs w:val="24"/>
        </w:rPr>
        <w:t>U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>-</w:t>
      </w:r>
      <w:r w:rsidR="003A1F25">
        <w:rPr>
          <w:rFonts w:ascii="Times New Roman" w:eastAsia="Times New Roman" w:hAnsi="Times New Roman" w:cs="Times New Roman"/>
          <w:sz w:val="24"/>
          <w:szCs w:val="24"/>
        </w:rPr>
        <w:t xml:space="preserve"> Present</w:t>
      </w:r>
    </w:p>
    <w:p w14:paraId="772F19DF" w14:textId="1EC7F628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3A1F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1F25" w:rsidRPr="007218EB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65007306" w14:textId="783B2BBA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</w:t>
      </w:r>
      <w:r w:rsidR="004338D0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3A1F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1F25" w:rsidRPr="007218EB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5D49A67D" w14:textId="74ED745F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7218EB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7218EB" w:rsidRPr="007218EB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6D84E62B" w14:textId="61C806A9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3A1F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1F25" w:rsidRPr="007218EB">
        <w:rPr>
          <w:rFonts w:ascii="Times New Roman" w:eastAsia="Times New Roman" w:hAnsi="Times New Roman" w:cs="Times New Roman"/>
          <w:sz w:val="24"/>
          <w:szCs w:val="24"/>
        </w:rPr>
        <w:t>Absent</w:t>
      </w:r>
    </w:p>
    <w:p w14:paraId="1E7EFAE1" w14:textId="5496472A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r w:rsidR="00C239FB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7218E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218EB" w:rsidRPr="007218EB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086B5BF0" w14:textId="2434EA68" w:rsidR="00D82612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>-</w:t>
      </w:r>
      <w:r w:rsidR="007218EB">
        <w:rPr>
          <w:rFonts w:ascii="Times New Roman" w:eastAsia="Times New Roman" w:hAnsi="Times New Roman" w:cs="Times New Roman"/>
          <w:sz w:val="24"/>
          <w:szCs w:val="24"/>
        </w:rPr>
        <w:t xml:space="preserve"> Present</w:t>
      </w:r>
    </w:p>
    <w:p w14:paraId="19B2C3A2" w14:textId="77777777" w:rsidR="00D82612" w:rsidRPr="000909E5" w:rsidRDefault="00D82612" w:rsidP="00D82612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07CF3A" w14:textId="77777777"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14:paraId="79AA00A9" w14:textId="56E99EE5" w:rsidR="00C239FB" w:rsidRPr="00C239FB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39FB">
        <w:rPr>
          <w:rFonts w:ascii="Times New Roman" w:eastAsia="Times New Roman" w:hAnsi="Times New Roman" w:cs="Times New Roman"/>
          <w:sz w:val="24"/>
          <w:szCs w:val="24"/>
        </w:rPr>
        <w:t>Mot</w:t>
      </w:r>
      <w:r>
        <w:rPr>
          <w:rFonts w:ascii="Times New Roman" w:eastAsia="Times New Roman" w:hAnsi="Times New Roman" w:cs="Times New Roman"/>
          <w:sz w:val="24"/>
          <w:szCs w:val="24"/>
        </w:rPr>
        <w:t>ion</w:t>
      </w:r>
      <w:r w:rsidR="00BB6C05">
        <w:rPr>
          <w:rFonts w:ascii="Times New Roman" w:eastAsia="Times New Roman" w:hAnsi="Times New Roman" w:cs="Times New Roman"/>
          <w:sz w:val="24"/>
          <w:szCs w:val="24"/>
        </w:rPr>
        <w:t xml:space="preserve"> to approve minutes from November 29</w:t>
      </w:r>
      <w:r w:rsidR="00BB6C05" w:rsidRPr="00BB6C0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BB6C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C31E2A6" w14:textId="6FE06FEB" w:rsidR="00C239FB" w:rsidRPr="00C239FB" w:rsidRDefault="00BB6C0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by </w:t>
      </w:r>
      <w:r w:rsidR="00ED21C9" w:rsidRPr="00C239FB">
        <w:rPr>
          <w:rFonts w:ascii="Times New Roman" w:eastAsia="Times New Roman" w:hAnsi="Times New Roman" w:cs="Times New Roman"/>
          <w:sz w:val="24"/>
          <w:szCs w:val="24"/>
        </w:rPr>
        <w:t>E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QuAl</w:t>
      </w:r>
    </w:p>
    <w:p w14:paraId="18A5D8D0" w14:textId="139A5D9C" w:rsidR="00596D0F" w:rsidRDefault="00BB6C0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by </w:t>
      </w:r>
      <w:r w:rsidR="00C239FB" w:rsidRPr="00C239FB">
        <w:rPr>
          <w:rFonts w:ascii="Times New Roman" w:eastAsia="Times New Roman" w:hAnsi="Times New Roman" w:cs="Times New Roman"/>
          <w:sz w:val="24"/>
          <w:szCs w:val="24"/>
        </w:rPr>
        <w:t>FASA</w:t>
      </w:r>
    </w:p>
    <w:p w14:paraId="4CC0EFE9" w14:textId="2405DC53" w:rsidR="00C239FB" w:rsidRPr="00C239FB" w:rsidRDefault="00BB6C0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 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>7-0-0</w:t>
      </w:r>
    </w:p>
    <w:p w14:paraId="0FE22DE7" w14:textId="77777777" w:rsidR="00BB6C05" w:rsidRDefault="00BB6C05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D7B570A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14:paraId="1F980557" w14:textId="635698D6" w:rsidR="00C239FB" w:rsidRPr="00C239FB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39FB">
        <w:rPr>
          <w:rFonts w:ascii="Times New Roman" w:eastAsia="Times New Roman" w:hAnsi="Times New Roman" w:cs="Times New Roman"/>
          <w:sz w:val="24"/>
          <w:szCs w:val="24"/>
        </w:rPr>
        <w:t>N/A</w:t>
      </w:r>
    </w:p>
    <w:p w14:paraId="15EDEAD5" w14:textId="77777777" w:rsidR="00C239FB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6445BA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14:paraId="4AD3BEDF" w14:textId="0C323112" w:rsidR="00596D0F" w:rsidRPr="00C239FB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39FB">
        <w:rPr>
          <w:rFonts w:ascii="Times New Roman" w:eastAsia="Times New Roman" w:hAnsi="Times New Roman" w:cs="Times New Roman"/>
          <w:sz w:val="24"/>
          <w:szCs w:val="24"/>
        </w:rPr>
        <w:t>Motion to approve Agenda</w:t>
      </w:r>
    </w:p>
    <w:p w14:paraId="530909B6" w14:textId="63EEE3BC" w:rsidR="00C239FB" w:rsidRPr="00C239FB" w:rsidRDefault="00BB6C05" w:rsidP="00C23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moved by MECh</w:t>
      </w:r>
      <w:r w:rsidR="00C239FB" w:rsidRPr="00C239FB"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1CC6652F" w14:textId="516059E8" w:rsidR="00C239FB" w:rsidRPr="00C239FB" w:rsidRDefault="00BB6C05" w:rsidP="00C23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ed by EQuAl</w:t>
      </w:r>
    </w:p>
    <w:p w14:paraId="02247C4B" w14:textId="7865FE82" w:rsidR="00C239FB" w:rsidRPr="00C239FB" w:rsidRDefault="00BB6C05" w:rsidP="00C23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 </w:t>
      </w:r>
      <w:r w:rsidR="00C239FB" w:rsidRPr="00C239FB">
        <w:rPr>
          <w:rFonts w:ascii="Times New Roman" w:eastAsia="Times New Roman" w:hAnsi="Times New Roman" w:cs="Times New Roman"/>
          <w:sz w:val="24"/>
          <w:szCs w:val="24"/>
        </w:rPr>
        <w:t>7-0-0</w:t>
      </w:r>
    </w:p>
    <w:p w14:paraId="0C05BBF9" w14:textId="77777777" w:rsidR="00C239FB" w:rsidRDefault="00C239FB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84E43BC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14:paraId="2D894B28" w14:textId="77777777" w:rsidR="00296994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  <w:r w:rsidR="00D826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1ADD5E" w14:textId="1ECAB59D" w:rsidR="00F64E8C" w:rsidRDefault="007E4B00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m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et with </w:t>
      </w:r>
      <w:r>
        <w:rPr>
          <w:rFonts w:ascii="Times New Roman" w:eastAsia="Times New Roman" w:hAnsi="Times New Roman" w:cs="Times New Roman"/>
          <w:sz w:val="24"/>
          <w:szCs w:val="24"/>
        </w:rPr>
        <w:t>Michelle;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went over civic engag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urs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and S&amp;A. </w:t>
      </w:r>
      <w:r>
        <w:rPr>
          <w:rFonts w:ascii="Times New Roman" w:eastAsia="Times New Roman" w:hAnsi="Times New Roman" w:cs="Times New Roman"/>
          <w:sz w:val="24"/>
          <w:szCs w:val="24"/>
        </w:rPr>
        <w:t>There will be plenty of opportunities for civic engagement this quarter, s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ign up</w:t>
      </w:r>
      <w:r>
        <w:rPr>
          <w:rFonts w:ascii="Times New Roman" w:eastAsia="Times New Roman" w:hAnsi="Times New Roman" w:cs="Times New Roman"/>
          <w:sz w:val="24"/>
          <w:szCs w:val="24"/>
        </w:rPr>
        <w:t>s for these events will be through the CLCE o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nline.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 xml:space="preserve"> Lobby Day is a great way to get community service hours. We have transportation provided. The limit is 55 people and we have about 25 already signed up.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Attended the City Council Meeting. </w:t>
      </w:r>
      <w:r w:rsidR="00C239FB">
        <w:rPr>
          <w:rFonts w:ascii="Times New Roman" w:eastAsia="Times New Roman" w:hAnsi="Times New Roman" w:cs="Times New Roman"/>
          <w:sz w:val="24"/>
          <w:szCs w:val="24"/>
        </w:rPr>
        <w:t>Affordable housing Committee, we have a student spot on that committee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>. We do have a new Mayor, Bruce Tabb. We talked to publicity and are hoping to get business card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>s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for each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 xml:space="preserve">ESC 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>organization. This year we are due to revise our constitution and by-laws.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We need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lastRenderedPageBreak/>
        <w:t>to meet and discuss edits.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>January 22</w:t>
      </w:r>
      <w:r w:rsidR="005D4E33" w:rsidRPr="005D4E3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>there’s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a “Got Scholarship? Night” from 11-1pm in SURC 137. Graduate and Library Studies are merging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>, the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Provost will speak on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 xml:space="preserve"> that issue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January 23</w:t>
      </w:r>
      <w:r w:rsidR="005D4E33" w:rsidRPr="005D4E3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5D4E33">
        <w:rPr>
          <w:rFonts w:ascii="Times New Roman" w:eastAsia="Times New Roman" w:hAnsi="Times New Roman" w:cs="Times New Roman"/>
          <w:sz w:val="24"/>
          <w:szCs w:val="24"/>
        </w:rPr>
        <w:t xml:space="preserve"> @ 7:30 pm in Black Hall 151. 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>Taylor Tahkeal is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asking for students personal identity based story to present at parade of nations. 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>I have new office h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ours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>: they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are Monday</w:t>
      </w:r>
      <w:r w:rsidR="001311DA">
        <w:rPr>
          <w:rFonts w:ascii="Times New Roman" w:eastAsia="Times New Roman" w:hAnsi="Times New Roman" w:cs="Times New Roman"/>
          <w:sz w:val="24"/>
          <w:szCs w:val="24"/>
        </w:rPr>
        <w:t xml:space="preserve">, Wednesday, and Friday from 9:30-10:30 am and Tuesday and Thursday from 9:30 am-11:30 am. </w:t>
      </w:r>
    </w:p>
    <w:p w14:paraId="78D0AD9A" w14:textId="77777777" w:rsidR="00F64E8C" w:rsidRDefault="00F64E8C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14F86E" w14:textId="77777777"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14:paraId="78A0DF48" w14:textId="1D805DEA" w:rsidR="00F64E8C" w:rsidRPr="00F64E8C" w:rsidRDefault="00DE6A2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went over the p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oint system from last quarter. I sent everyone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ew point sheet. Good news, we all got our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participation points and hours in. As of now, FASA has the most points in.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sident’s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undtable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will be either February 1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or 2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. Coat drive will culminate on Tuesday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, January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16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from 11-2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in the SURC Pit.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 want to reach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out to the community more, we have some community engagement ev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ing up that you can sign up for online through the CLCE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. Events include MLK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M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ake a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D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ifference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D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ay,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I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nternational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C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afé on the 18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and a blood drive 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on January 23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and 24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. On January 27</w:t>
      </w:r>
      <w:r w:rsidR="009F5442" w:rsidRPr="009F544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 xml:space="preserve"> there will be a poverty simulation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>1-4 pm in the SURC Ballroom</w:t>
      </w:r>
      <w:r w:rsidR="009F5442">
        <w:rPr>
          <w:rFonts w:ascii="Times New Roman" w:eastAsia="Times New Roman" w:hAnsi="Times New Roman" w:cs="Times New Roman"/>
          <w:sz w:val="24"/>
          <w:szCs w:val="24"/>
        </w:rPr>
        <w:t>.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 xml:space="preserve"> January 16</w:t>
      </w:r>
      <w:r w:rsidR="003A53BD" w:rsidRPr="003A53B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 xml:space="preserve"> there will be a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T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 xml:space="preserve">ransfer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N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 xml:space="preserve">ight at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the B</w:t>
      </w:r>
      <w:r w:rsidR="003A53BD">
        <w:rPr>
          <w:rFonts w:ascii="Times New Roman" w:eastAsia="Times New Roman" w:hAnsi="Times New Roman" w:cs="Times New Roman"/>
          <w:sz w:val="24"/>
          <w:szCs w:val="24"/>
        </w:rPr>
        <w:t>istro from 4-6 pm.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A2D48D" w14:textId="77777777" w:rsidR="00F64E8C" w:rsidRPr="00F41B43" w:rsidRDefault="00F64E8C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8B3E98" w14:textId="77777777"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14:paraId="57C107C1" w14:textId="73A3D466" w:rsidR="00F64E8C" w:rsidRPr="00F64E8C" w:rsidRDefault="007E4B00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s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ent out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email about MLK Day, there is still an opportunity to participate in the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P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eace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M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arch and the remembrance program. </w:t>
      </w:r>
      <w:r>
        <w:rPr>
          <w:rFonts w:ascii="Times New Roman" w:eastAsia="Times New Roman" w:hAnsi="Times New Roman" w:cs="Times New Roman"/>
          <w:sz w:val="24"/>
          <w:szCs w:val="24"/>
        </w:rPr>
        <w:t>I am planning an event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called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Wildcats for a 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>C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lean Dream Act.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 will be t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abling 11-2</w:t>
      </w:r>
      <w:r w:rsidR="00ED21C9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on Thursday the 18</w:t>
      </w:r>
      <w:r w:rsidR="00F64E8C" w:rsidRPr="00F64E8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 on the SURC West Patio. Hoping to join forces with other ESC Organizations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goal behind the event is </w:t>
      </w:r>
      <w:r w:rsidR="00DE3BBD">
        <w:rPr>
          <w:rFonts w:ascii="Times New Roman" w:eastAsia="Times New Roman" w:hAnsi="Times New Roman" w:cs="Times New Roman"/>
          <w:sz w:val="24"/>
          <w:szCs w:val="24"/>
        </w:rPr>
        <w:t>e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>ducating and destroying false facts and stigmas</w:t>
      </w:r>
      <w:r w:rsidR="00DE3BBD">
        <w:rPr>
          <w:rFonts w:ascii="Times New Roman" w:eastAsia="Times New Roman" w:hAnsi="Times New Roman" w:cs="Times New Roman"/>
          <w:sz w:val="24"/>
          <w:szCs w:val="24"/>
        </w:rPr>
        <w:t xml:space="preserve"> concerning the Dream Act</w:t>
      </w:r>
      <w:r w:rsidR="00F64E8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3534B7C" w14:textId="77777777" w:rsidR="00F64E8C" w:rsidRPr="002A4B59" w:rsidRDefault="00F64E8C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ED349E" w14:textId="77777777" w:rsidR="007B6D83" w:rsidRPr="00D82612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14:paraId="590884B6" w14:textId="4B738083" w:rsidR="002A4B59" w:rsidRPr="003A53BD" w:rsidRDefault="003A53B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A53BD">
        <w:rPr>
          <w:rFonts w:ascii="Times New Roman" w:eastAsia="Times New Roman" w:hAnsi="Times New Roman" w:cs="Times New Roman"/>
          <w:sz w:val="24"/>
          <w:szCs w:val="24"/>
        </w:rPr>
        <w:t xml:space="preserve">If you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ve an upcoming event, please make certain you get your funds request in in a timely manner. I know many of you travel in April to go to conferences. We need you to get your requests in in a timely manner. Food justifications are critical.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>Like Linh mentioned earlier, Transfer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 Night Tuesdays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 are happening this quarter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, make sure you go.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Transfer Nights are a great way to meet new students, get them connected, and set them up for success. On 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>January 27</w:t>
      </w:r>
      <w:r w:rsidR="00C30B01" w:rsidRPr="00C30B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701E9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>CWU Men</w:t>
      </w:r>
      <w:r w:rsidR="00C837CE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>s Basketball team will be honoring transfer students. CDSJ will be ext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>ending their hours to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 8 am – 11 pm</w:t>
      </w:r>
      <w:r w:rsidR="00701E9B">
        <w:rPr>
          <w:rFonts w:ascii="Times New Roman" w:eastAsia="Times New Roman" w:hAnsi="Times New Roman" w:cs="Times New Roman"/>
          <w:sz w:val="24"/>
          <w:szCs w:val="24"/>
        </w:rPr>
        <w:t xml:space="preserve"> in February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>We are hoping to have more v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olunteer opportunities within the community.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>Some opportunities include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 hearthstone, senior center, CLCE opportunit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>ies for snow removal, in the s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pring there is opportunity to rake yards.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For our 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Graduation Celebrations, </w:t>
      </w:r>
      <w:r w:rsidR="00F822B0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C30B01">
        <w:rPr>
          <w:rFonts w:ascii="Times New Roman" w:eastAsia="Times New Roman" w:hAnsi="Times New Roman" w:cs="Times New Roman"/>
          <w:sz w:val="24"/>
          <w:szCs w:val="24"/>
        </w:rPr>
        <w:t xml:space="preserve">will be looking for other funding sources. </w:t>
      </w:r>
    </w:p>
    <w:p w14:paraId="34F71777" w14:textId="77777777" w:rsidR="003A53BD" w:rsidRDefault="003A53BD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D839BC1" w14:textId="77777777" w:rsidR="00F64E8C" w:rsidRPr="00FE1AC7" w:rsidRDefault="00F64E8C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D828DD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14:paraId="1DA46B99" w14:textId="77777777" w:rsidR="00AC5502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14:paraId="7BE1AA46" w14:textId="1B4E32BF" w:rsidR="00BB6C05" w:rsidRPr="00BB6C05" w:rsidRDefault="00BB6C05" w:rsidP="00BB6C0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 present to report. </w:t>
      </w:r>
    </w:p>
    <w:p w14:paraId="47C080BB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14:paraId="02F87CE3" w14:textId="63EC743B" w:rsidR="00990B8A" w:rsidRDefault="00A07384" w:rsidP="00A07384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This will be the last month of our AUAP cycle. Students 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in this cycle leave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 on February 3</w:t>
      </w:r>
      <w:r w:rsidRPr="00A073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 xml:space="preserve">. Later 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>on in February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 we wil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 be getting our second cycle. AUAP night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 xml:space="preserve"> will take place on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 Jan 23</w:t>
      </w:r>
      <w:r w:rsidRPr="00A073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 6:30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-10 pm</w:t>
      </w:r>
      <w:r w:rsidRPr="00A0738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There w</w:t>
      </w:r>
      <w:r>
        <w:rPr>
          <w:rFonts w:ascii="Times New Roman" w:eastAsia="Times New Roman" w:hAnsi="Times New Roman" w:cs="Times New Roman"/>
          <w:sz w:val="24"/>
          <w:szCs w:val="24"/>
        </w:rPr>
        <w:t>ill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 xml:space="preserve"> be a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ent show and coming of age ceremony. February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2nd </w:t>
      </w:r>
      <w:r>
        <w:rPr>
          <w:rFonts w:ascii="Times New Roman" w:eastAsia="Times New Roman" w:hAnsi="Times New Roman" w:cs="Times New Roman"/>
          <w:sz w:val="24"/>
          <w:szCs w:val="24"/>
        </w:rPr>
        <w:t>is the farewell banquet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 xml:space="preserve"> for this cycle</w:t>
      </w:r>
      <w:r>
        <w:rPr>
          <w:rFonts w:ascii="Times New Roman" w:eastAsia="Times New Roman" w:hAnsi="Times New Roman" w:cs="Times New Roman"/>
          <w:sz w:val="24"/>
          <w:szCs w:val="24"/>
        </w:rPr>
        <w:t>. AUAP friends club meetings will be continuin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g every Thursday. Last friends club mee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this cycle is 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Janu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5</w:t>
      </w:r>
      <w:r w:rsidRPr="00A073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68207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at 5:30 pm in Black 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 201. 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We w</w:t>
      </w:r>
      <w:r>
        <w:rPr>
          <w:rFonts w:ascii="Times New Roman" w:eastAsia="Times New Roman" w:hAnsi="Times New Roman" w:cs="Times New Roman"/>
          <w:sz w:val="24"/>
          <w:szCs w:val="24"/>
        </w:rPr>
        <w:t>ill be making l</w:t>
      </w:r>
      <w:r w:rsidR="0068207F">
        <w:rPr>
          <w:rFonts w:ascii="Times New Roman" w:eastAsia="Times New Roman" w:hAnsi="Times New Roman" w:cs="Times New Roman"/>
          <w:sz w:val="24"/>
          <w:szCs w:val="24"/>
        </w:rPr>
        <w:t>etters to friends and other people that students want to say “thank you” to.</w:t>
      </w:r>
    </w:p>
    <w:p w14:paraId="2F040E08" w14:textId="77777777" w:rsidR="00990B8A" w:rsidRDefault="00990B8A" w:rsidP="00A07384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5535495" w14:textId="135B421D" w:rsidR="00A07384" w:rsidRPr="00A07384" w:rsidRDefault="00A07384" w:rsidP="00A07384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176FF5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SU</w:t>
      </w:r>
    </w:p>
    <w:p w14:paraId="744085F5" w14:textId="48D9B2F5" w:rsidR="00A07384" w:rsidRPr="00A07384" w:rsidRDefault="00A07384" w:rsidP="00A07384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had our first BSU meeting of quarter on Monday. We elected people to 3 new positions. We also revised our constitution. We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are practicing to perform at</w:t>
      </w:r>
      <w:r w:rsidR="00C837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rade of nations dance. Our org is always looking for new members.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Our meetings are on </w:t>
      </w:r>
      <w:r>
        <w:rPr>
          <w:rFonts w:ascii="Times New Roman" w:eastAsia="Times New Roman" w:hAnsi="Times New Roman" w:cs="Times New Roman"/>
          <w:sz w:val="24"/>
          <w:szCs w:val="24"/>
        </w:rPr>
        <w:t>Mondays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RC 140 from 5-6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Most of our time will be dedicated to funds request for Showtime at Central.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>We are working on our s</w:t>
      </w:r>
      <w:r w:rsidR="003A1F25">
        <w:rPr>
          <w:rFonts w:ascii="Times New Roman" w:eastAsia="Times New Roman" w:hAnsi="Times New Roman" w:cs="Times New Roman"/>
          <w:sz w:val="24"/>
          <w:szCs w:val="24"/>
        </w:rPr>
        <w:t>ocial media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>, our</w:t>
      </w:r>
      <w:r w:rsidR="003A1F25">
        <w:rPr>
          <w:rFonts w:ascii="Times New Roman" w:eastAsia="Times New Roman" w:hAnsi="Times New Roman" w:cs="Times New Roman"/>
          <w:sz w:val="24"/>
          <w:szCs w:val="24"/>
        </w:rPr>
        <w:t xml:space="preserve"> Instagram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3A1F25">
        <w:rPr>
          <w:rFonts w:ascii="Times New Roman" w:eastAsia="Times New Roman" w:hAnsi="Times New Roman" w:cs="Times New Roman"/>
          <w:sz w:val="24"/>
          <w:szCs w:val="24"/>
        </w:rPr>
        <w:t>bac</w:t>
      </w:r>
      <w:r w:rsidR="00BB6C05">
        <w:rPr>
          <w:rFonts w:ascii="Times New Roman" w:eastAsia="Times New Roman" w:hAnsi="Times New Roman" w:cs="Times New Roman"/>
          <w:sz w:val="24"/>
          <w:szCs w:val="24"/>
        </w:rPr>
        <w:t>k up,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 we have a</w:t>
      </w:r>
      <w:r w:rsidR="00BB6C05">
        <w:rPr>
          <w:rFonts w:ascii="Times New Roman" w:eastAsia="Times New Roman" w:hAnsi="Times New Roman" w:cs="Times New Roman"/>
          <w:sz w:val="24"/>
          <w:szCs w:val="24"/>
        </w:rPr>
        <w:t xml:space="preserve"> new twitter,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and we are </w:t>
      </w:r>
      <w:r w:rsidR="00BB6C05">
        <w:rPr>
          <w:rFonts w:ascii="Times New Roman" w:eastAsia="Times New Roman" w:hAnsi="Times New Roman" w:cs="Times New Roman"/>
          <w:sz w:val="24"/>
          <w:szCs w:val="24"/>
        </w:rPr>
        <w:t>working on S</w:t>
      </w:r>
      <w:r w:rsidR="003A1F25">
        <w:rPr>
          <w:rFonts w:ascii="Times New Roman" w:eastAsia="Times New Roman" w:hAnsi="Times New Roman" w:cs="Times New Roman"/>
          <w:sz w:val="24"/>
          <w:szCs w:val="24"/>
        </w:rPr>
        <w:t xml:space="preserve">napchat. </w:t>
      </w:r>
    </w:p>
    <w:p w14:paraId="012EE4AC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14:paraId="591F2902" w14:textId="62C63116" w:rsidR="00A07384" w:rsidRPr="00A07384" w:rsidRDefault="00BB6C05" w:rsidP="00A07384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A m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et </w:t>
      </w:r>
      <w:r w:rsidR="00990B8A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>want to represent our club and talk about who we are and how others can help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ChA, Biology Club, and ASA are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interested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lping us with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the medicinal gard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have planned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CSA is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looking to change meeti</w:t>
      </w:r>
      <w:r>
        <w:rPr>
          <w:rFonts w:ascii="Times New Roman" w:eastAsia="Times New Roman" w:hAnsi="Times New Roman" w:cs="Times New Roman"/>
          <w:sz w:val="24"/>
          <w:szCs w:val="24"/>
        </w:rPr>
        <w:t>ng times. We will also look to edit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our constitution and by laws.</w:t>
      </w:r>
    </w:p>
    <w:p w14:paraId="7F0745B7" w14:textId="6FCA0916" w:rsidR="000909E5" w:rsidRDefault="00747881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14:paraId="1EA9B679" w14:textId="493F8E47" w:rsidR="00747881" w:rsidRPr="00747881" w:rsidRDefault="00990B8A" w:rsidP="0074788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QuAl’s m</w:t>
      </w:r>
      <w:r w:rsidR="00747881" w:rsidRPr="00747881">
        <w:rPr>
          <w:rFonts w:ascii="Times New Roman" w:eastAsia="Times New Roman" w:hAnsi="Times New Roman" w:cs="Times New Roman"/>
          <w:sz w:val="24"/>
          <w:szCs w:val="24"/>
        </w:rPr>
        <w:t xml:space="preserve">eeting location has changed to Black Hall </w:t>
      </w:r>
      <w:r w:rsidR="00474676" w:rsidRPr="00747881">
        <w:rPr>
          <w:rFonts w:ascii="Times New Roman" w:eastAsia="Times New Roman" w:hAnsi="Times New Roman" w:cs="Times New Roman"/>
          <w:sz w:val="24"/>
          <w:szCs w:val="24"/>
        </w:rPr>
        <w:t>201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;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we s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till meet on Tuesdays at 5 pm.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We are c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urrently gathering members to create our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ride committee. We are updating EQuAl files such as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>constitution and various form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s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 so our board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members can have access to them when needed</w:t>
      </w:r>
      <w:r w:rsidR="0074788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50A7644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14:paraId="3DCAA56D" w14:textId="4219216E" w:rsidR="00747881" w:rsidRPr="00747881" w:rsidRDefault="00747881" w:rsidP="0074788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747881">
        <w:rPr>
          <w:rFonts w:ascii="Times New Roman" w:eastAsia="Times New Roman" w:hAnsi="Times New Roman" w:cs="Times New Roman"/>
          <w:sz w:val="24"/>
          <w:szCs w:val="24"/>
        </w:rPr>
        <w:t>Feb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ruary</w:t>
      </w:r>
      <w:r w:rsidRPr="00747881">
        <w:rPr>
          <w:rFonts w:ascii="Times New Roman" w:eastAsia="Times New Roman" w:hAnsi="Times New Roman" w:cs="Times New Roman"/>
          <w:sz w:val="24"/>
          <w:szCs w:val="24"/>
        </w:rPr>
        <w:t xml:space="preserve"> 10</w:t>
      </w:r>
      <w:r w:rsidR="00474676" w:rsidRPr="004746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 will be</w:t>
      </w:r>
      <w:r w:rsidRPr="00747881">
        <w:rPr>
          <w:rFonts w:ascii="Times New Roman" w:eastAsia="Times New Roman" w:hAnsi="Times New Roman" w:cs="Times New Roman"/>
          <w:sz w:val="24"/>
          <w:szCs w:val="24"/>
        </w:rPr>
        <w:t xml:space="preserve"> F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ilipino </w:t>
      </w:r>
      <w:r w:rsidRPr="00747881">
        <w:rPr>
          <w:rFonts w:ascii="Times New Roman" w:eastAsia="Times New Roman" w:hAnsi="Times New Roman" w:cs="Times New Roman"/>
          <w:sz w:val="24"/>
          <w:szCs w:val="24"/>
        </w:rPr>
        <w:t>C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ulture </w:t>
      </w:r>
      <w:r w:rsidRPr="00747881">
        <w:rPr>
          <w:rFonts w:ascii="Times New Roman" w:eastAsia="Times New Roman" w:hAnsi="Times New Roman" w:cs="Times New Roman"/>
          <w:sz w:val="24"/>
          <w:szCs w:val="24"/>
        </w:rPr>
        <w:t>N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ight here at CWU. We have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ference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we will be attend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April in Portland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, Oreg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Barrio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Fiesta will be in the spring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are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currently assembling plan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mittee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 We are having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 ou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ficer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retreat coming up later this quarter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yone can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join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the event will be held 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PR. </w:t>
      </w:r>
    </w:p>
    <w:p w14:paraId="0D67EC97" w14:textId="77777777" w:rsidR="000909E5" w:rsidRDefault="000909E5" w:rsidP="00AF202D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14:paraId="21FD91D8" w14:textId="17D0D7C0" w:rsidR="00BB6C05" w:rsidRPr="00BB6C05" w:rsidRDefault="00BB6C05" w:rsidP="00BB6C0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 present to report.  </w:t>
      </w:r>
    </w:p>
    <w:p w14:paraId="66EC272F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14:paraId="32938DFC" w14:textId="44E8C939" w:rsidR="00747881" w:rsidRPr="00747881" w:rsidRDefault="00747881" w:rsidP="0074788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re trying t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o change our meeting format to include more d</w:t>
      </w:r>
      <w:r>
        <w:rPr>
          <w:rFonts w:ascii="Times New Roman" w:eastAsia="Times New Roman" w:hAnsi="Times New Roman" w:cs="Times New Roman"/>
          <w:sz w:val="24"/>
          <w:szCs w:val="24"/>
        </w:rPr>
        <w:t>irect action and socializing instead of a lecture. We are working w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ith Together W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e Dream in hopes of </w:t>
      </w:r>
      <w:r>
        <w:rPr>
          <w:rFonts w:ascii="Times New Roman" w:eastAsia="Times New Roman" w:hAnsi="Times New Roman" w:cs="Times New Roman"/>
          <w:sz w:val="24"/>
          <w:szCs w:val="24"/>
        </w:rPr>
        <w:t>getting someone from Wenatchee and Yakima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 to come speak at our meetings. We are making </w:t>
      </w:r>
      <w:r>
        <w:rPr>
          <w:rFonts w:ascii="Times New Roman" w:eastAsia="Times New Roman" w:hAnsi="Times New Roman" w:cs="Times New Roman"/>
          <w:sz w:val="24"/>
          <w:szCs w:val="24"/>
        </w:rPr>
        <w:t>banner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s, posters, and other visuals to raise awareness about the Dream Act on Thurs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lto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acific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treat at WSU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ing up </w:t>
      </w:r>
      <w:r w:rsidR="00474676">
        <w:rPr>
          <w:rFonts w:ascii="Times New Roman" w:eastAsia="Times New Roman" w:hAnsi="Times New Roman" w:cs="Times New Roman"/>
          <w:sz w:val="24"/>
          <w:szCs w:val="24"/>
        </w:rPr>
        <w:t>on</w:t>
      </w:r>
      <w:r w:rsidR="00E26455">
        <w:rPr>
          <w:rFonts w:ascii="Times New Roman" w:eastAsia="Times New Roman" w:hAnsi="Times New Roman" w:cs="Times New Roman"/>
          <w:sz w:val="24"/>
          <w:szCs w:val="24"/>
        </w:rPr>
        <w:t xml:space="preserve"> January 20</w:t>
      </w:r>
      <w:r w:rsidR="00E26455" w:rsidRPr="00E2645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CA8171C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14:paraId="278B4944" w14:textId="625B4633" w:rsidR="004A67A6" w:rsidRDefault="00747881" w:rsidP="00D51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ur focus as of right now is parade of nations.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We will perform t</w:t>
      </w:r>
      <w:r>
        <w:rPr>
          <w:rFonts w:ascii="Times New Roman" w:eastAsia="Times New Roman" w:hAnsi="Times New Roman" w:cs="Times New Roman"/>
          <w:sz w:val="24"/>
          <w:szCs w:val="24"/>
        </w:rPr>
        <w:t>wo numbers, one for the boys and one for the girls. Guys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 will perform a number fr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waii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 and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irls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’ number will b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low Tahitian. 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We are planning on selling </w:t>
      </w:r>
      <w:r w:rsidR="00C837CE">
        <w:rPr>
          <w:rFonts w:ascii="Times New Roman" w:eastAsia="Times New Roman" w:hAnsi="Times New Roman" w:cs="Times New Roman"/>
          <w:sz w:val="24"/>
          <w:szCs w:val="24"/>
        </w:rPr>
        <w:t>musubi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There will be t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hree days of presale next week.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We will distribute them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the following week.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The price will be 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$2 per </w:t>
      </w:r>
      <w:r w:rsidR="00C837CE">
        <w:rPr>
          <w:rFonts w:ascii="Times New Roman" w:eastAsia="Times New Roman" w:hAnsi="Times New Roman" w:cs="Times New Roman"/>
          <w:sz w:val="24"/>
          <w:szCs w:val="24"/>
        </w:rPr>
        <w:t>musubi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The d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ate for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PolyFest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is May 29</w:t>
      </w:r>
      <w:r w:rsidR="00D20250" w:rsidRPr="00D2025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>in the SURC Ballroom at 7</w:t>
      </w:r>
      <w:r w:rsidR="00AE369D">
        <w:rPr>
          <w:rFonts w:ascii="Times New Roman" w:eastAsia="Times New Roman" w:hAnsi="Times New Roman" w:cs="Times New Roman"/>
          <w:sz w:val="24"/>
          <w:szCs w:val="24"/>
        </w:rPr>
        <w:t>:00 pm</w:t>
      </w:r>
      <w:r w:rsidR="00C837C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>Practice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s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this quarter are from 6-8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pm 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>on Thursday and 3-5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on Sundays. </w:t>
      </w:r>
      <w:r w:rsidR="00AE369D">
        <w:rPr>
          <w:rFonts w:ascii="Times New Roman" w:eastAsia="Times New Roman" w:hAnsi="Times New Roman" w:cs="Times New Roman"/>
          <w:sz w:val="24"/>
          <w:szCs w:val="24"/>
        </w:rPr>
        <w:t>We are participating in a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n event called “Rooted from the P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>acific</w:t>
      </w:r>
      <w:bookmarkStart w:id="2" w:name="_GoBack"/>
      <w:bookmarkEnd w:id="2"/>
      <w:r w:rsidR="00C837CE">
        <w:rPr>
          <w:rFonts w:ascii="Times New Roman" w:eastAsia="Times New Roman" w:hAnsi="Times New Roman" w:cs="Times New Roman"/>
          <w:sz w:val="24"/>
          <w:szCs w:val="24"/>
        </w:rPr>
        <w:t>” on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>February</w:t>
      </w:r>
      <w:r w:rsidR="00D20250">
        <w:rPr>
          <w:rFonts w:ascii="Times New Roman" w:eastAsia="Times New Roman" w:hAnsi="Times New Roman" w:cs="Times New Roman"/>
          <w:sz w:val="24"/>
          <w:szCs w:val="24"/>
        </w:rPr>
        <w:t xml:space="preserve"> 15</w:t>
      </w:r>
      <w:r w:rsidR="00D20250" w:rsidRPr="00D2025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F46A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324360B" w14:textId="77777777" w:rsidR="00747881" w:rsidRPr="009948A8" w:rsidRDefault="00747881" w:rsidP="00D51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86831B" w14:textId="77777777" w:rsidR="00AC5502" w:rsidRPr="00FE1AC7" w:rsidRDefault="00AC5502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14:paraId="34606EA3" w14:textId="77777777" w:rsidR="004A67A6" w:rsidRPr="009948A8" w:rsidRDefault="004A67A6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813628" w14:textId="224D9EF3" w:rsidR="00DE177F" w:rsidRDefault="00AC5502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</w:p>
    <w:p w14:paraId="16D79A62" w14:textId="77777777" w:rsidR="00AE369D" w:rsidRDefault="00AE369D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675E490" w14:textId="7BF25EFE" w:rsidR="00CD7DF1" w:rsidRDefault="00CD7DF1" w:rsidP="00CD7DF1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D7DF1">
        <w:rPr>
          <w:rFonts w:ascii="Times New Roman" w:hAnsi="Times New Roman" w:cs="Times New Roman"/>
          <w:b/>
          <w:sz w:val="24"/>
          <w:szCs w:val="24"/>
        </w:rPr>
        <w:t xml:space="preserve">AUAP </w:t>
      </w:r>
      <w:r>
        <w:rPr>
          <w:rFonts w:ascii="Times New Roman" w:hAnsi="Times New Roman" w:cs="Times New Roman"/>
          <w:b/>
          <w:sz w:val="24"/>
          <w:szCs w:val="24"/>
        </w:rPr>
        <w:t>Funds Request</w:t>
      </w:r>
    </w:p>
    <w:p w14:paraId="775CFA02" w14:textId="44F00694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D20250">
        <w:rPr>
          <w:rFonts w:ascii="Times New Roman" w:hAnsi="Times New Roman" w:cs="Times New Roman"/>
          <w:sz w:val="24"/>
          <w:szCs w:val="24"/>
        </w:rPr>
        <w:t>Funds request for AUAP Field Trip</w:t>
      </w:r>
    </w:p>
    <w:p w14:paraId="47392C50" w14:textId="77C86AFD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$327.42</w:t>
      </w:r>
    </w:p>
    <w:p w14:paraId="1AF921C5" w14:textId="77777777" w:rsidR="003F46A4" w:rsidRDefault="003F46A4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66E5A0B" w14:textId="62813FC5" w:rsidR="00E26455" w:rsidRDefault="00E26455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funds request</w:t>
      </w:r>
    </w:p>
    <w:p w14:paraId="24B57D2D" w14:textId="3323CA15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MEChA</w:t>
      </w:r>
    </w:p>
    <w:p w14:paraId="6AF51258" w14:textId="3B7BD830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CSA</w:t>
      </w:r>
    </w:p>
    <w:p w14:paraId="287294F3" w14:textId="0ED974A3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passes 6-0-0</w:t>
      </w:r>
    </w:p>
    <w:p w14:paraId="618FF69F" w14:textId="77777777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765DD04" w14:textId="1D94FD5C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s request for AUAP Night</w:t>
      </w:r>
    </w:p>
    <w:p w14:paraId="19DCC822" w14:textId="5EBD716E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950.00</w:t>
      </w:r>
    </w:p>
    <w:p w14:paraId="396B7E5B" w14:textId="1378585D" w:rsidR="00E26455" w:rsidRDefault="00E26455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funds request</w:t>
      </w:r>
    </w:p>
    <w:p w14:paraId="7F0C51A8" w14:textId="775C10B2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MEChA</w:t>
      </w:r>
    </w:p>
    <w:p w14:paraId="16A5858E" w14:textId="7B1883BD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PolyCentral</w:t>
      </w:r>
    </w:p>
    <w:p w14:paraId="21F97C0B" w14:textId="7682F061" w:rsid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passes 6-0-0</w:t>
      </w:r>
    </w:p>
    <w:p w14:paraId="45F6868F" w14:textId="77777777" w:rsidR="00D20250" w:rsidRPr="00D20250" w:rsidRDefault="00D20250" w:rsidP="00D2025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5D1C800" w14:textId="1C3342EB" w:rsidR="00CD7DF1" w:rsidRDefault="00CD7DF1" w:rsidP="00CD7DF1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GSO Funds Request</w:t>
      </w:r>
    </w:p>
    <w:p w14:paraId="184CA9DC" w14:textId="485E0BF7" w:rsidR="00D20250" w:rsidRDefault="00D20250" w:rsidP="00E26455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GSO President</w:t>
      </w:r>
      <w:r w:rsidRPr="00D20250">
        <w:rPr>
          <w:rFonts w:ascii="Times New Roman" w:hAnsi="Times New Roman" w:cs="Times New Roman"/>
          <w:sz w:val="24"/>
          <w:szCs w:val="24"/>
        </w:rPr>
        <w:t xml:space="preserve"> Research Presentation at Conference</w:t>
      </w:r>
    </w:p>
    <w:p w14:paraId="5AFDEFC0" w14:textId="3276AA7F" w:rsidR="00D20250" w:rsidRDefault="00E26455" w:rsidP="00D2025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otion to postpone vote</w:t>
      </w:r>
    </w:p>
    <w:p w14:paraId="0AE29B90" w14:textId="3F50DCB8" w:rsidR="00E26455" w:rsidRDefault="00E26455" w:rsidP="00D2025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o moved EQuAl</w:t>
      </w:r>
    </w:p>
    <w:p w14:paraId="0D77930C" w14:textId="1C3062E0" w:rsidR="00E26455" w:rsidRPr="00D20250" w:rsidRDefault="00E26455" w:rsidP="00E26455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CSA</w:t>
      </w:r>
    </w:p>
    <w:p w14:paraId="0D3C1723" w14:textId="543CA268" w:rsidR="00D20250" w:rsidRPr="00E26455" w:rsidRDefault="00E26455" w:rsidP="00D2025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E26455">
        <w:rPr>
          <w:rFonts w:ascii="Times New Roman" w:hAnsi="Times New Roman" w:cs="Times New Roman"/>
          <w:sz w:val="24"/>
          <w:szCs w:val="24"/>
        </w:rPr>
        <w:t>Motion passes 6-0-0</w:t>
      </w:r>
    </w:p>
    <w:p w14:paraId="074DF1A9" w14:textId="77777777" w:rsidR="00E26455" w:rsidRPr="00D20250" w:rsidRDefault="00E26455" w:rsidP="00D2025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59AE299" w14:textId="160D0789" w:rsidR="00CD7DF1" w:rsidRDefault="00CD7DF1" w:rsidP="00CD7DF1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stitution</w:t>
      </w:r>
    </w:p>
    <w:p w14:paraId="352F4A98" w14:textId="2E513CFE" w:rsidR="00E26455" w:rsidRPr="00E26455" w:rsidRDefault="00E26455" w:rsidP="00E2645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ys we are looking at </w:t>
      </w:r>
      <w:r w:rsidR="00AE369D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either January 20</w:t>
      </w:r>
      <w:r w:rsidRPr="00E2645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r January 27</w:t>
      </w:r>
      <w:r w:rsidRPr="00E2645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to revise and edit our constitution. This is an opportunity for current ESC members to give their input. </w:t>
      </w:r>
    </w:p>
    <w:p w14:paraId="51F3EE62" w14:textId="27F1F45F" w:rsidR="00CD7DF1" w:rsidRDefault="00CD7DF1" w:rsidP="00CD7DF1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idents Round Table</w:t>
      </w:r>
    </w:p>
    <w:p w14:paraId="71886192" w14:textId="25635397" w:rsidR="00E26455" w:rsidRPr="00E26455" w:rsidRDefault="00E26455" w:rsidP="00E2645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tell your President to respond to us to which date works best for them. </w:t>
      </w:r>
      <w:r w:rsidR="00AE369D">
        <w:rPr>
          <w:rFonts w:ascii="Times New Roman" w:hAnsi="Times New Roman" w:cs="Times New Roman"/>
          <w:sz w:val="24"/>
          <w:szCs w:val="24"/>
        </w:rPr>
        <w:t>This is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369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ance for ESC Presidents to talk about how we can help</w:t>
      </w:r>
      <w:r w:rsidR="00AE369D">
        <w:rPr>
          <w:rFonts w:ascii="Times New Roman" w:hAnsi="Times New Roman" w:cs="Times New Roman"/>
          <w:sz w:val="24"/>
          <w:szCs w:val="24"/>
        </w:rPr>
        <w:t xml:space="preserve"> and support each org’s miss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BB3403" w14:textId="77777777" w:rsidR="00CD7DF1" w:rsidRPr="00CD7DF1" w:rsidRDefault="00CD7DF1" w:rsidP="00CD7DF1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079FA7" w14:textId="77777777" w:rsidR="00E83797" w:rsidRDefault="00AC5502" w:rsidP="00741781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98062F" w14:textId="0BB2B1CB" w:rsidR="00E26455" w:rsidRPr="003F46A4" w:rsidRDefault="008C6AED" w:rsidP="00741781">
      <w:pPr>
        <w:rPr>
          <w:rFonts w:ascii="Times New Roman" w:hAnsi="Times New Roman" w:cs="Times New Roman"/>
          <w:b/>
          <w:sz w:val="24"/>
          <w:szCs w:val="24"/>
        </w:rPr>
      </w:pPr>
      <w:r w:rsidRPr="003F46A4">
        <w:rPr>
          <w:rFonts w:ascii="Times New Roman" w:hAnsi="Times New Roman" w:cs="Times New Roman"/>
          <w:b/>
          <w:sz w:val="24"/>
          <w:szCs w:val="24"/>
        </w:rPr>
        <w:t>Tavares DeLeon</w:t>
      </w:r>
      <w:r w:rsidR="003F46A4" w:rsidRPr="003F46A4">
        <w:rPr>
          <w:rFonts w:ascii="Times New Roman" w:hAnsi="Times New Roman" w:cs="Times New Roman"/>
          <w:b/>
          <w:sz w:val="24"/>
          <w:szCs w:val="24"/>
        </w:rPr>
        <w:t>:</w:t>
      </w:r>
      <w:r w:rsidR="00E26455" w:rsidRPr="003F46A4">
        <w:rPr>
          <w:rFonts w:ascii="Times New Roman" w:hAnsi="Times New Roman" w:cs="Times New Roman"/>
          <w:b/>
          <w:sz w:val="24"/>
          <w:szCs w:val="24"/>
        </w:rPr>
        <w:t xml:space="preserve"> Appa</w:t>
      </w:r>
      <w:r w:rsidR="003F46A4" w:rsidRPr="003F46A4">
        <w:rPr>
          <w:rFonts w:ascii="Times New Roman" w:hAnsi="Times New Roman" w:cs="Times New Roman"/>
          <w:b/>
          <w:sz w:val="24"/>
          <w:szCs w:val="24"/>
        </w:rPr>
        <w:t>rels Textiles and Merchandising major</w:t>
      </w:r>
      <w:r w:rsidR="00E26455" w:rsidRPr="003F46A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320101" w14:textId="1A3DE180" w:rsidR="00E26455" w:rsidRDefault="003F46A4" w:rsidP="007417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t</w:t>
      </w:r>
      <w:r w:rsidR="00E26455">
        <w:rPr>
          <w:rFonts w:ascii="Times New Roman" w:hAnsi="Times New Roman" w:cs="Times New Roman"/>
          <w:sz w:val="24"/>
          <w:szCs w:val="24"/>
        </w:rPr>
        <w:t>rying to include several clubs here in the Spring Fashion sh</w:t>
      </w:r>
      <w:r w:rsidR="008C6AED">
        <w:rPr>
          <w:rFonts w:ascii="Times New Roman" w:hAnsi="Times New Roman" w:cs="Times New Roman"/>
          <w:sz w:val="24"/>
          <w:szCs w:val="24"/>
        </w:rPr>
        <w:t>o</w:t>
      </w:r>
      <w:r w:rsidR="00E26455">
        <w:rPr>
          <w:rFonts w:ascii="Times New Roman" w:hAnsi="Times New Roman" w:cs="Times New Roman"/>
          <w:sz w:val="24"/>
          <w:szCs w:val="24"/>
        </w:rPr>
        <w:t xml:space="preserve">w. </w:t>
      </w:r>
      <w:r>
        <w:rPr>
          <w:rFonts w:ascii="Times New Roman" w:hAnsi="Times New Roman" w:cs="Times New Roman"/>
          <w:sz w:val="24"/>
          <w:szCs w:val="24"/>
        </w:rPr>
        <w:t>I am l</w:t>
      </w:r>
      <w:r w:rsidR="00E26455">
        <w:rPr>
          <w:rFonts w:ascii="Times New Roman" w:hAnsi="Times New Roman" w:cs="Times New Roman"/>
          <w:sz w:val="24"/>
          <w:szCs w:val="24"/>
        </w:rPr>
        <w:t xml:space="preserve">ooking to make outfits that represent cultures. </w:t>
      </w:r>
      <w:r>
        <w:rPr>
          <w:rFonts w:ascii="Times New Roman" w:hAnsi="Times New Roman" w:cs="Times New Roman"/>
          <w:sz w:val="24"/>
          <w:szCs w:val="24"/>
        </w:rPr>
        <w:t>My hope is</w:t>
      </w:r>
      <w:r w:rsidR="00E26455">
        <w:rPr>
          <w:rFonts w:ascii="Times New Roman" w:hAnsi="Times New Roman" w:cs="Times New Roman"/>
          <w:sz w:val="24"/>
          <w:szCs w:val="24"/>
        </w:rPr>
        <w:t xml:space="preserve"> to make a statement through these outfits. </w:t>
      </w:r>
      <w:r>
        <w:rPr>
          <w:rFonts w:ascii="Times New Roman" w:hAnsi="Times New Roman" w:cs="Times New Roman"/>
          <w:sz w:val="24"/>
          <w:szCs w:val="24"/>
        </w:rPr>
        <w:t>My goal is</w:t>
      </w:r>
      <w:r w:rsidR="00E26455">
        <w:rPr>
          <w:rFonts w:ascii="Times New Roman" w:hAnsi="Times New Roman" w:cs="Times New Roman"/>
          <w:sz w:val="24"/>
          <w:szCs w:val="24"/>
        </w:rPr>
        <w:t xml:space="preserve"> to make sets of outfit that are more modern but can give a voice</w:t>
      </w:r>
      <w:r w:rsidR="009E6FCD">
        <w:rPr>
          <w:rFonts w:ascii="Times New Roman" w:hAnsi="Times New Roman" w:cs="Times New Roman"/>
          <w:sz w:val="24"/>
          <w:szCs w:val="24"/>
        </w:rPr>
        <w:t xml:space="preserve"> to these groups</w:t>
      </w:r>
      <w:r w:rsidR="008C6A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84C513" w14:textId="77777777" w:rsidR="000706E3" w:rsidRDefault="00B4502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14:paraId="558949F6" w14:textId="77777777" w:rsidR="00CD0FE0" w:rsidRDefault="00CD0FE0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3C2096" w14:textId="77777777" w:rsidR="009E6FCD" w:rsidRDefault="009E6FC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C386D6" w14:textId="77777777" w:rsidR="009E6FCD" w:rsidRDefault="009E6FC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C16A79" w14:textId="0C8086E4" w:rsidR="008C0A83" w:rsidRPr="008C0A83" w:rsidRDefault="008C0A83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C0A83">
        <w:rPr>
          <w:rFonts w:ascii="Times New Roman" w:eastAsia="Times New Roman" w:hAnsi="Times New Roman" w:cs="Times New Roman"/>
          <w:b/>
          <w:sz w:val="24"/>
          <w:szCs w:val="24"/>
        </w:rPr>
        <w:t>Justin from DEC:</w:t>
      </w:r>
    </w:p>
    <w:p w14:paraId="3C9C6BD3" w14:textId="4D2258DF" w:rsidR="008C6AED" w:rsidRDefault="008C6AE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national Festival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 xml:space="preserve"> will be taking place from Monday January 22</w:t>
      </w:r>
      <w:r w:rsidR="008C0A83" w:rsidRPr="008C0A8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 xml:space="preserve"> to Friday January 26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C0A83">
        <w:rPr>
          <w:rFonts w:ascii="Times New Roman" w:eastAsia="Times New Roman" w:hAnsi="Times New Roman" w:cs="Times New Roman"/>
          <w:sz w:val="24"/>
          <w:szCs w:val="24"/>
        </w:rPr>
        <w:t xml:space="preserve">There are multiple ways to get involved. If you have questions, please stop by the DEC. </w:t>
      </w:r>
    </w:p>
    <w:p w14:paraId="57E1438F" w14:textId="77777777" w:rsidR="008C6AED" w:rsidRPr="00FE1AC7" w:rsidRDefault="008C6AE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E736F7" w14:textId="77777777" w:rsidR="00AC5502" w:rsidRPr="00FE1AC7" w:rsidRDefault="00AC5502" w:rsidP="00D51BF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</w:p>
    <w:bookmarkEnd w:id="0"/>
    <w:bookmarkEnd w:id="1"/>
    <w:p w14:paraId="573457FA" w14:textId="59818CD6" w:rsidR="00A34CB9" w:rsidRDefault="003A1F25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djourn meeting at 7:46 pm</w:t>
      </w:r>
    </w:p>
    <w:p w14:paraId="05EF80A0" w14:textId="5A04E4CD" w:rsidR="003A1F25" w:rsidRDefault="003A1F25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by MEChA</w:t>
      </w:r>
    </w:p>
    <w:p w14:paraId="6290CB8C" w14:textId="08CA7E5E" w:rsidR="003A1F25" w:rsidRDefault="003A1F25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PolyCentral</w:t>
      </w:r>
    </w:p>
    <w:p w14:paraId="3EAB1B55" w14:textId="5B5E9338" w:rsidR="003A1F25" w:rsidRDefault="003A1F25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passes 6-0-0</w:t>
      </w:r>
    </w:p>
    <w:p w14:paraId="0E1FFF25" w14:textId="77777777" w:rsidR="001B1086" w:rsidRDefault="001B1086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E7F511" w14:textId="5642B897" w:rsidR="005D4E33" w:rsidRPr="00BB131F" w:rsidRDefault="005D4E33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5D4E33" w:rsidRPr="00BB131F" w:rsidSect="00D51BF7">
      <w:headerReference w:type="even" r:id="rId10"/>
      <w:headerReference w:type="default" r:id="rId11"/>
      <w:headerReference w:type="first" r:id="rId12"/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AC13E5" w14:textId="77777777" w:rsidR="00C248D6" w:rsidRDefault="00C248D6" w:rsidP="00010DEC">
      <w:pPr>
        <w:spacing w:after="0" w:line="240" w:lineRule="auto"/>
      </w:pPr>
      <w:r>
        <w:separator/>
      </w:r>
    </w:p>
  </w:endnote>
  <w:endnote w:type="continuationSeparator" w:id="0">
    <w:p w14:paraId="535EA97A" w14:textId="77777777" w:rsidR="00C248D6" w:rsidRDefault="00C248D6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BB68C4" w14:textId="77777777" w:rsidR="00C248D6" w:rsidRDefault="00C248D6" w:rsidP="00010DEC">
      <w:pPr>
        <w:spacing w:after="0" w:line="240" w:lineRule="auto"/>
      </w:pPr>
      <w:r>
        <w:separator/>
      </w:r>
    </w:p>
  </w:footnote>
  <w:footnote w:type="continuationSeparator" w:id="0">
    <w:p w14:paraId="40D9966C" w14:textId="77777777" w:rsidR="00C248D6" w:rsidRDefault="00C248D6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80FDBD" w14:textId="4277E15F" w:rsidR="00F822B0" w:rsidRDefault="00F822B0" w:rsidP="00D51BF7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C837CE">
          <w:rPr>
            <w:rFonts w:ascii="Times New Roman" w:hAnsi="Times New Roman" w:cs="Times New Roman"/>
            <w:b/>
            <w:noProof/>
            <w:sz w:val="28"/>
            <w:szCs w:val="28"/>
          </w:rPr>
          <w:t>2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14:paraId="51931114" w14:textId="77777777" w:rsidR="00F822B0" w:rsidRDefault="00F822B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586D4" w14:textId="77777777" w:rsidR="00F822B0" w:rsidRDefault="00F822B0" w:rsidP="00D51BF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14:paraId="4CC22B23" w14:textId="77777777" w:rsidR="00F822B0" w:rsidRDefault="00F822B0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F7106" w14:textId="77777777" w:rsidR="00F822B0" w:rsidRDefault="00F822B0">
    <w:pPr>
      <w:pStyle w:val="Header"/>
    </w:pPr>
    <w:r>
      <w:rPr>
        <w:noProof/>
      </w:rPr>
      <w:drawing>
        <wp:inline distT="0" distB="0" distL="0" distR="0" wp14:anchorId="31C653EE" wp14:editId="208E9400">
          <wp:extent cx="5943600" cy="128016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E1AA9"/>
    <w:multiLevelType w:val="hybridMultilevel"/>
    <w:tmpl w:val="18D27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43773B"/>
    <w:multiLevelType w:val="hybridMultilevel"/>
    <w:tmpl w:val="B564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9"/>
  </w:num>
  <w:num w:numId="5">
    <w:abstractNumId w:val="2"/>
  </w:num>
  <w:num w:numId="6">
    <w:abstractNumId w:val="5"/>
  </w:num>
  <w:num w:numId="7">
    <w:abstractNumId w:val="6"/>
  </w:num>
  <w:num w:numId="8">
    <w:abstractNumId w:val="8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qgUAIx6i0S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4100E"/>
    <w:rsid w:val="000425B0"/>
    <w:rsid w:val="00046186"/>
    <w:rsid w:val="0004716B"/>
    <w:rsid w:val="00047F56"/>
    <w:rsid w:val="00054A99"/>
    <w:rsid w:val="00062395"/>
    <w:rsid w:val="00066497"/>
    <w:rsid w:val="0007015B"/>
    <w:rsid w:val="000706E3"/>
    <w:rsid w:val="00072EE4"/>
    <w:rsid w:val="000909E5"/>
    <w:rsid w:val="000936B5"/>
    <w:rsid w:val="00094842"/>
    <w:rsid w:val="000C41F3"/>
    <w:rsid w:val="000D0E4E"/>
    <w:rsid w:val="000D2104"/>
    <w:rsid w:val="000D2807"/>
    <w:rsid w:val="000E2DA0"/>
    <w:rsid w:val="000F1D11"/>
    <w:rsid w:val="000F2420"/>
    <w:rsid w:val="0010751C"/>
    <w:rsid w:val="0011313C"/>
    <w:rsid w:val="00117EB5"/>
    <w:rsid w:val="00120E48"/>
    <w:rsid w:val="00121519"/>
    <w:rsid w:val="001311DA"/>
    <w:rsid w:val="00131250"/>
    <w:rsid w:val="0013186E"/>
    <w:rsid w:val="001350B8"/>
    <w:rsid w:val="00143875"/>
    <w:rsid w:val="00151387"/>
    <w:rsid w:val="00155C6D"/>
    <w:rsid w:val="001663A1"/>
    <w:rsid w:val="00175910"/>
    <w:rsid w:val="00181B66"/>
    <w:rsid w:val="00191968"/>
    <w:rsid w:val="001A3A1E"/>
    <w:rsid w:val="001B1086"/>
    <w:rsid w:val="001B4210"/>
    <w:rsid w:val="001C1BB0"/>
    <w:rsid w:val="001C6EFB"/>
    <w:rsid w:val="001D172C"/>
    <w:rsid w:val="001D5714"/>
    <w:rsid w:val="001E06AD"/>
    <w:rsid w:val="001F45FD"/>
    <w:rsid w:val="00204D8D"/>
    <w:rsid w:val="0022687D"/>
    <w:rsid w:val="00226D7D"/>
    <w:rsid w:val="00243FF6"/>
    <w:rsid w:val="002446AF"/>
    <w:rsid w:val="00245614"/>
    <w:rsid w:val="002568A2"/>
    <w:rsid w:val="00261AAE"/>
    <w:rsid w:val="00281CD9"/>
    <w:rsid w:val="00292B16"/>
    <w:rsid w:val="00296994"/>
    <w:rsid w:val="002A4B59"/>
    <w:rsid w:val="002B26A6"/>
    <w:rsid w:val="002B5C14"/>
    <w:rsid w:val="002D6518"/>
    <w:rsid w:val="002D6F24"/>
    <w:rsid w:val="002E2BD8"/>
    <w:rsid w:val="002E5CB4"/>
    <w:rsid w:val="002E6A21"/>
    <w:rsid w:val="002E6D4D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65F26"/>
    <w:rsid w:val="00371ABD"/>
    <w:rsid w:val="003823A2"/>
    <w:rsid w:val="00384812"/>
    <w:rsid w:val="00384CF0"/>
    <w:rsid w:val="00387C5D"/>
    <w:rsid w:val="0039118B"/>
    <w:rsid w:val="003A1F25"/>
    <w:rsid w:val="003A53BD"/>
    <w:rsid w:val="003C0B40"/>
    <w:rsid w:val="003C3AC7"/>
    <w:rsid w:val="003D6D26"/>
    <w:rsid w:val="003F46A4"/>
    <w:rsid w:val="00401F73"/>
    <w:rsid w:val="004338D0"/>
    <w:rsid w:val="00440738"/>
    <w:rsid w:val="00441DE1"/>
    <w:rsid w:val="00443F6C"/>
    <w:rsid w:val="00446840"/>
    <w:rsid w:val="00446A7F"/>
    <w:rsid w:val="00454885"/>
    <w:rsid w:val="00457600"/>
    <w:rsid w:val="00462B64"/>
    <w:rsid w:val="00474676"/>
    <w:rsid w:val="00477D56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581B"/>
    <w:rsid w:val="004E5F94"/>
    <w:rsid w:val="004F0B7F"/>
    <w:rsid w:val="004F29DA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74AB"/>
    <w:rsid w:val="00577B0B"/>
    <w:rsid w:val="00584DA7"/>
    <w:rsid w:val="00585129"/>
    <w:rsid w:val="00596D0F"/>
    <w:rsid w:val="005A1EF2"/>
    <w:rsid w:val="005D2316"/>
    <w:rsid w:val="005D46B4"/>
    <w:rsid w:val="005D4E33"/>
    <w:rsid w:val="005E03E6"/>
    <w:rsid w:val="005F6F6F"/>
    <w:rsid w:val="006069A1"/>
    <w:rsid w:val="00614EC7"/>
    <w:rsid w:val="00630A78"/>
    <w:rsid w:val="00636BFB"/>
    <w:rsid w:val="0064511E"/>
    <w:rsid w:val="00650090"/>
    <w:rsid w:val="00654FCC"/>
    <w:rsid w:val="00664C04"/>
    <w:rsid w:val="00665DC7"/>
    <w:rsid w:val="00671C48"/>
    <w:rsid w:val="006730A9"/>
    <w:rsid w:val="0068207F"/>
    <w:rsid w:val="006831AE"/>
    <w:rsid w:val="00684834"/>
    <w:rsid w:val="0069072A"/>
    <w:rsid w:val="006D1B1D"/>
    <w:rsid w:val="006D4760"/>
    <w:rsid w:val="006E1B8D"/>
    <w:rsid w:val="006F012F"/>
    <w:rsid w:val="006F26FA"/>
    <w:rsid w:val="006F6719"/>
    <w:rsid w:val="006F701F"/>
    <w:rsid w:val="006F760B"/>
    <w:rsid w:val="007010DF"/>
    <w:rsid w:val="00701E9B"/>
    <w:rsid w:val="00703EB7"/>
    <w:rsid w:val="00705049"/>
    <w:rsid w:val="0071135E"/>
    <w:rsid w:val="007218EB"/>
    <w:rsid w:val="007237B5"/>
    <w:rsid w:val="00726DD6"/>
    <w:rsid w:val="00740440"/>
    <w:rsid w:val="00741781"/>
    <w:rsid w:val="00747881"/>
    <w:rsid w:val="00750AEA"/>
    <w:rsid w:val="007601EB"/>
    <w:rsid w:val="0076294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6D38"/>
    <w:rsid w:val="007E0409"/>
    <w:rsid w:val="007E4B00"/>
    <w:rsid w:val="007F2FD3"/>
    <w:rsid w:val="0080182E"/>
    <w:rsid w:val="00803468"/>
    <w:rsid w:val="00807891"/>
    <w:rsid w:val="00842287"/>
    <w:rsid w:val="00852E23"/>
    <w:rsid w:val="00862DC1"/>
    <w:rsid w:val="00873CDE"/>
    <w:rsid w:val="00874607"/>
    <w:rsid w:val="00886DA1"/>
    <w:rsid w:val="00893876"/>
    <w:rsid w:val="00893EB8"/>
    <w:rsid w:val="008B560A"/>
    <w:rsid w:val="008C0A83"/>
    <w:rsid w:val="008C6AED"/>
    <w:rsid w:val="008E63D8"/>
    <w:rsid w:val="008E7F20"/>
    <w:rsid w:val="008F2EED"/>
    <w:rsid w:val="009037FC"/>
    <w:rsid w:val="00907069"/>
    <w:rsid w:val="00913508"/>
    <w:rsid w:val="00926B5F"/>
    <w:rsid w:val="00931D99"/>
    <w:rsid w:val="00943296"/>
    <w:rsid w:val="009477C2"/>
    <w:rsid w:val="00950284"/>
    <w:rsid w:val="009574D8"/>
    <w:rsid w:val="00971915"/>
    <w:rsid w:val="00971F1D"/>
    <w:rsid w:val="009761F2"/>
    <w:rsid w:val="00984908"/>
    <w:rsid w:val="0098780F"/>
    <w:rsid w:val="00990B8A"/>
    <w:rsid w:val="009948A8"/>
    <w:rsid w:val="009A128F"/>
    <w:rsid w:val="009B0D59"/>
    <w:rsid w:val="009C283B"/>
    <w:rsid w:val="009C3011"/>
    <w:rsid w:val="009C6945"/>
    <w:rsid w:val="009D63F1"/>
    <w:rsid w:val="009D7058"/>
    <w:rsid w:val="009D74DC"/>
    <w:rsid w:val="009E0D5B"/>
    <w:rsid w:val="009E61D3"/>
    <w:rsid w:val="009E6FCD"/>
    <w:rsid w:val="009F4E36"/>
    <w:rsid w:val="009F5442"/>
    <w:rsid w:val="00A0312B"/>
    <w:rsid w:val="00A07384"/>
    <w:rsid w:val="00A233B8"/>
    <w:rsid w:val="00A3357D"/>
    <w:rsid w:val="00A34CB9"/>
    <w:rsid w:val="00A409EE"/>
    <w:rsid w:val="00A43E81"/>
    <w:rsid w:val="00A44363"/>
    <w:rsid w:val="00A47109"/>
    <w:rsid w:val="00A47F81"/>
    <w:rsid w:val="00A809B2"/>
    <w:rsid w:val="00A81EBB"/>
    <w:rsid w:val="00A91D39"/>
    <w:rsid w:val="00AA254C"/>
    <w:rsid w:val="00AA4D22"/>
    <w:rsid w:val="00AA5003"/>
    <w:rsid w:val="00AA7617"/>
    <w:rsid w:val="00AB2D16"/>
    <w:rsid w:val="00AC4004"/>
    <w:rsid w:val="00AC5502"/>
    <w:rsid w:val="00AC5ABF"/>
    <w:rsid w:val="00AD7268"/>
    <w:rsid w:val="00AE369D"/>
    <w:rsid w:val="00AF202D"/>
    <w:rsid w:val="00AF29B3"/>
    <w:rsid w:val="00AF2A5F"/>
    <w:rsid w:val="00AF6395"/>
    <w:rsid w:val="00B124D3"/>
    <w:rsid w:val="00B1505D"/>
    <w:rsid w:val="00B3384C"/>
    <w:rsid w:val="00B338DF"/>
    <w:rsid w:val="00B36680"/>
    <w:rsid w:val="00B4502D"/>
    <w:rsid w:val="00B503F2"/>
    <w:rsid w:val="00B611DC"/>
    <w:rsid w:val="00B6567F"/>
    <w:rsid w:val="00B67C63"/>
    <w:rsid w:val="00B75AB9"/>
    <w:rsid w:val="00B76B0C"/>
    <w:rsid w:val="00B8124D"/>
    <w:rsid w:val="00B8170F"/>
    <w:rsid w:val="00B86502"/>
    <w:rsid w:val="00B87966"/>
    <w:rsid w:val="00B87EA6"/>
    <w:rsid w:val="00B92234"/>
    <w:rsid w:val="00BA0FB0"/>
    <w:rsid w:val="00BB00AE"/>
    <w:rsid w:val="00BB131F"/>
    <w:rsid w:val="00BB19D8"/>
    <w:rsid w:val="00BB3D19"/>
    <w:rsid w:val="00BB584C"/>
    <w:rsid w:val="00BB6C05"/>
    <w:rsid w:val="00BC59AC"/>
    <w:rsid w:val="00BD0892"/>
    <w:rsid w:val="00BD134C"/>
    <w:rsid w:val="00BD3959"/>
    <w:rsid w:val="00BD4ADA"/>
    <w:rsid w:val="00BE38B3"/>
    <w:rsid w:val="00BE530E"/>
    <w:rsid w:val="00BE7577"/>
    <w:rsid w:val="00C12328"/>
    <w:rsid w:val="00C12446"/>
    <w:rsid w:val="00C20888"/>
    <w:rsid w:val="00C239FB"/>
    <w:rsid w:val="00C248D6"/>
    <w:rsid w:val="00C30B01"/>
    <w:rsid w:val="00C31081"/>
    <w:rsid w:val="00C34AF1"/>
    <w:rsid w:val="00C45D6C"/>
    <w:rsid w:val="00C47E20"/>
    <w:rsid w:val="00C5273A"/>
    <w:rsid w:val="00C64F16"/>
    <w:rsid w:val="00C701BE"/>
    <w:rsid w:val="00C808D9"/>
    <w:rsid w:val="00C80B07"/>
    <w:rsid w:val="00C837CE"/>
    <w:rsid w:val="00C8686C"/>
    <w:rsid w:val="00C902AC"/>
    <w:rsid w:val="00CA5631"/>
    <w:rsid w:val="00CA7EBA"/>
    <w:rsid w:val="00CB42EC"/>
    <w:rsid w:val="00CC65D5"/>
    <w:rsid w:val="00CD0FE0"/>
    <w:rsid w:val="00CD7852"/>
    <w:rsid w:val="00CD7B8C"/>
    <w:rsid w:val="00CD7DF1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0250"/>
    <w:rsid w:val="00D2140E"/>
    <w:rsid w:val="00D2268F"/>
    <w:rsid w:val="00D226CC"/>
    <w:rsid w:val="00D22FCC"/>
    <w:rsid w:val="00D3363E"/>
    <w:rsid w:val="00D437BF"/>
    <w:rsid w:val="00D51BF7"/>
    <w:rsid w:val="00D53C2D"/>
    <w:rsid w:val="00D61883"/>
    <w:rsid w:val="00D67E9F"/>
    <w:rsid w:val="00D74776"/>
    <w:rsid w:val="00D81E10"/>
    <w:rsid w:val="00D82612"/>
    <w:rsid w:val="00D82C3D"/>
    <w:rsid w:val="00D928F4"/>
    <w:rsid w:val="00D94E95"/>
    <w:rsid w:val="00DA4A0C"/>
    <w:rsid w:val="00DD467B"/>
    <w:rsid w:val="00DE0761"/>
    <w:rsid w:val="00DE177F"/>
    <w:rsid w:val="00DE2CA0"/>
    <w:rsid w:val="00DE2DC8"/>
    <w:rsid w:val="00DE3BBD"/>
    <w:rsid w:val="00DE594F"/>
    <w:rsid w:val="00DE6A21"/>
    <w:rsid w:val="00E0086B"/>
    <w:rsid w:val="00E15E6C"/>
    <w:rsid w:val="00E26455"/>
    <w:rsid w:val="00E2720E"/>
    <w:rsid w:val="00E321C6"/>
    <w:rsid w:val="00E32C95"/>
    <w:rsid w:val="00E3697D"/>
    <w:rsid w:val="00E36FBA"/>
    <w:rsid w:val="00E42E5C"/>
    <w:rsid w:val="00E54F02"/>
    <w:rsid w:val="00E61110"/>
    <w:rsid w:val="00E66CFF"/>
    <w:rsid w:val="00E76537"/>
    <w:rsid w:val="00E77401"/>
    <w:rsid w:val="00E83797"/>
    <w:rsid w:val="00E83F01"/>
    <w:rsid w:val="00E86FCA"/>
    <w:rsid w:val="00EA4C96"/>
    <w:rsid w:val="00EB2857"/>
    <w:rsid w:val="00EB3933"/>
    <w:rsid w:val="00EB47B1"/>
    <w:rsid w:val="00ED21C9"/>
    <w:rsid w:val="00ED74AC"/>
    <w:rsid w:val="00EF6A5E"/>
    <w:rsid w:val="00F16455"/>
    <w:rsid w:val="00F169CA"/>
    <w:rsid w:val="00F25902"/>
    <w:rsid w:val="00F32731"/>
    <w:rsid w:val="00F362EE"/>
    <w:rsid w:val="00F41B43"/>
    <w:rsid w:val="00F41ECC"/>
    <w:rsid w:val="00F4490A"/>
    <w:rsid w:val="00F5358F"/>
    <w:rsid w:val="00F64E8C"/>
    <w:rsid w:val="00F65C03"/>
    <w:rsid w:val="00F66BAC"/>
    <w:rsid w:val="00F67509"/>
    <w:rsid w:val="00F67C73"/>
    <w:rsid w:val="00F81A2F"/>
    <w:rsid w:val="00F822B0"/>
    <w:rsid w:val="00F82A66"/>
    <w:rsid w:val="00FA0AD7"/>
    <w:rsid w:val="00FB76A5"/>
    <w:rsid w:val="00FD3138"/>
    <w:rsid w:val="00FD4A76"/>
    <w:rsid w:val="00FD65DD"/>
    <w:rsid w:val="00FE1AC7"/>
    <w:rsid w:val="00FE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23941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5BF1E-B1A2-7843-A08A-03C2A730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92</Words>
  <Characters>7368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8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8-02-07T17:13:00Z</dcterms:created>
  <dcterms:modified xsi:type="dcterms:W3CDTF">2018-02-07T17:13:00Z</dcterms:modified>
</cp:coreProperties>
</file>